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๕</w:t>
      </w:r>
      <w:r>
        <w:t xml:space="preserve"> </w:t>
      </w:r>
      <w:r>
        <w:t xml:space="preserve">การอ่านจับใจความและวิเคราะห์แสดงความคิดเห็นจากเรื่องที่อ่าน</w:t>
      </w:r>
      <w:r>
        <w:t xml:space="preserve"> </w:t>
      </w:r>
      <w:r>
        <w:t xml:space="preserve">๙</w:t>
      </w:r>
      <w:r>
        <w:t xml:space="preserve"> </w:t>
      </w:r>
      <w:r>
        <w:t xml:space="preserve">มิ.ย.</w:t>
      </w:r>
      <w:r>
        <w:t xml:space="preserve"> </w:t>
      </w:r>
      <w:r>
        <w:t xml:space="preserve">๒๕๖๔</w:t>
      </w:r>
      <w:r>
        <w:t xml:space="preserve"> </w:t>
      </w:r>
      <w:r>
        <w:t xml:space="preserve">(มีใบงาน</w:t>
      </w:r>
      <w:r>
        <w:t xml:space="preserve"> </w:t>
      </w:r>
      <w:r>
        <w:t xml:space="preserve">ใบความรู้</w:t>
      </w:r>
      <w:r>
        <w:t xml:space="preserve"> </w:t>
      </w:r>
      <w:r>
        <w:t xml:space="preserve">)</w:t>
      </w:r>
    </w:p>
    <w:p>
      <w:pPr>
        <w:pStyle w:val="Date"/>
      </w:pPr>
      <w:r>
        <w:t xml:space="preserve">วันพุธที่</w:t>
      </w:r>
      <w:r>
        <w:t xml:space="preserve"> </w:t>
      </w:r>
      <w:r>
        <w:t xml:space="preserve">17</w:t>
      </w:r>
      <w:r>
        <w:t xml:space="preserve"> </w:t>
      </w:r>
      <w:r>
        <w:t xml:space="preserve">พฤษจิกายน</w:t>
      </w:r>
      <w:r>
        <w:t xml:space="preserve"> </w:t>
      </w:r>
      <w:r>
        <w:t xml:space="preserve">2564</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สวัสดีค่ะ สวัสดีคุณครูที่อยู่ปลายทางทุกท่าน แล้วสวัสดีนักเรียนที่น่ารักทุกคนนะครับ วันนี้พบกับรายวิชาภาษาไทยชั้นประถมศึกษาปีที่ 5 กับครูโยโฆษกพรรคคงกำเนิดและคุณครู สวัสดีค่ะคุณวาสนาโพธิวงษ์โคมค่ะ ปลายทางทุกคนครับ วันนี้โค้ก มีร่มหนึ่งมาให้นักเรียนอ่าน ส่วนจะเป็นเรื่องอะไรนั้นนักเรียนพร้อมหรือยังใครพร้อมแล้วยกมือขึ้น พร้อมแล้วค่ะรวมกับคอมแล้ว พร้อมแล้วก็ยกมือขึ้นแข่งกันเลยนะครับ คู่กรรม 9 พร้อมแล้วเพราะฉะนั้นเรามาดูกันเลยครับว่าบทอ่านบทนี้ชื่อว่าบทอะไร สคส ปี 2535 จากในหลวงรัชกาลที่ 9 อันนี้มันชื่อนะครับเป็นชื่อสคสพ่อของธกสนั่นเองตอบมาแล้วมาดูเนื้อหากันนะครับนักเรียนนักเรียนอ่านพร้อมกันนะครับ ตามองมาที่จอทีวีนะครับ นักเรียนอย่าละสายตานะ เอาดีๆอ่านพร้อมกันทุ่มของวานเรามุ่งดี ไม่หมกมุ่น มันจะได้จบไปแล้วเอามาวันที่ 2 นะครับนักเรียนปลายทาง รุ่ง เพียรดีไม่เกียจคร้าน ประมาณวันที่ 3 นุ่มทำวานก็ย่อมดีมีสุขสันต์ นักเรียนครับ จบแล้ว นักเรียนเข้าใจไหมครับ ว่าตอนนี้หมายถึงอะไรมีความเข้าใจไหมครับ ความสงสัยมากเลยค่ะเด็กๆ มีคำว่าพ่วงกับวานอยู่ทั้ง 2 บรรทัด หรือต่ำบรรทัดเลยใช่ค่ะ จังหวัดแรกใช่ไหมครับ หุ้นของวันนี้ สงสัยว่า พรุ่งนี้ ของเมื่อวาน คือวันนี้ใช่ไหมคะ มีครับ นี่คือคำพูด พรุ่งนี้ ของเมื่อวาน พรุ่งนี้ อย่าลืมคิดเหมือนคูปองไหมครับ มาร์ค- แล้วที่เหมือนกัน ใช่ไหมคำตอบที่ถูกต้องเลยนะครับ พรุ่งนี้ของเมื่อวานก็คือวันนี้ก็คือปัจจุบันนั่นเอง สงสัยตรงไหนอีกไหมครับในบรรทัดที่ 2 ว่าของพรุ่งนี้นะครับ เมื่อคืนเมื่อวานของวันพรุ่งนี้ ก็หมายถึงว่าเป็นวันนี้อีกใช่ไหมคะ เมื่อวาน เมื่อวานนะ เมื่อวานออกวันพรุ่งนี้ สรุปแล้วก็คือวันนี้นั่นเอง อำเภอทั้งสองบรรทัดหมายถึง วันนี้นั่นเองใช่ไหมคะ ใช่ครับ ไม่ว่าจะเป็นพรุ่งนี้ของเมื่อวาน หรือเมื่อวาน วันพรุ่งนี้ ก็คือวันนี้นั่นเองนะครับ แล้ววันนี้ นักเรียนก็ได้อยู่กับครูโอ๊ตและครูบอกด้วยนะครับ แล้วอันที่ 3 ทุ่มทั้งวันไม่ว่าจะเป็นวันพรุ่งนี้หรือเมื่อวานนี้ เดี๋ยวมันจะทำวันนี้นะคะ ก็ยังดีมีสุขสันต์แสดงว่าถ้าเราตั้งใจทำงานใช่ไหมถ้าเราตั้งใจทำงานมุ่งมั่นพากเพียรไม่ว่าวันไหน Bingo มองว่าไม่ใช่แค่วันนี้เมื่อวานทั้งวันนี้แล้วก็พรุ่งนี้ก็จะทำให้เรามีความสุขนะครับ เรามาดูคำถามนะครับนักเรียนพตอันนี้ชื่อว่าอะไรครับ เมื่อครู่นะคะที่ครูบอกมาอ่านพร้อมนักเรียนนะคะ สังเกตว่ามาขึ้นต้นด้วยสส ปี 2535 ของในหลวงรัชกาลที่ 9 ใช่ไหมคะ มีคูปองมั่นใจค่ะ ชื่อเรื่องจะต้องเป็นสคสแน่นอนแต่คูปองใส่นะ ว่าจะพอส่ำนี่ เอากระสอบย่อมาจากอะไร เงินปลายทางสงสัยเหมือนคูปองไหมคะถ้าเราสงสัยเหมือนกันเดี๋ยวครูบอมจะรบกวนให้ครูโอนนะคะตอบคำถามของครูบอมค่ะว่าสสย่อมาจากอะไร อย่ามาอธิบายนั้นเรามาดูเฉลยคำตอบกันเลยนะครับที่ครูพร้อมตอบมาสักครู่นี้ถูกต้องนะครับ ธกสปี 2561 สาว 15 นั่นเอง สคสย่อมาจากฟังดีๆนะ ส่งความสุข นอกจากตัวเลข ย่อมาจากคำว่าส่ง Y ย่อมาจากคำว่า ปาล์ม แล้วเสือ มาจากคำว่าสุข พูดพร้อมกันครับส่งความสุข นั่นเองเข้าใจแล้วนะ กูเข้าใจแล้วใช่ไหมครับเข้าใจแล้วค่ะว่าสคสนะคะและย่อมาจากคำว่าส่งความสุขนั่นเองค่ะแล้วสคสนี่เราจะได้รับการในช่วงไหนคะ อ๋อ ในช่วงเทศกาลวันขึ้นปีใหม่นั่นเอง เรามักจะมอบธกสในช่วงปีใหม่ ถ้าพร้อมแล้วต่อมาคำถามข้อที่ 2 นะครับนักเรียน คำถามข้อที่ 2 คำถามก็คือ เนื้อหาของบทอ่านเมื่อสักครู่ก็คือบ่ตอบความสุขเมื่อสักครู่นี้ หากกล่าวถึงสิ่งใดครับ เรามาดูว่ามากับที่นักเรียนคิดหรือเปล่านะครับ ย่าเขาจะบอกว่าให้เรามุ่งทำความดีนะครับว่าจะเป็นเมื่อวานวันนี้พรุ่งนี้เราก็ทำดีได้ ทำอะไรทุกวันดีไหมครับคุณบอม ยิ่งทำทุกวันยิ่งดีเลยค่ะ ทำทุกวันยิ่งดีนะครับ เป็นการส่งเสริมคุณธรรมอย่างหนึ่งด้วย นักเรียนนะครับการทำความดีมุ่งมั่นทำความดีนะครับไม่ได้พูดนะทำด้วยในการที่จะ เราจะต้องมีความเพียรพยายามในการทำความดีโดยที่ไม่ต้องเลือกวันนะ วันไหนก็ทำได้นะครับ แล้วมันจะทำให้เรามีความสุขด้วย นะครับ สำหรับ การอ่านเมื่อสักครู่นี้นักเรียนอ่านแล้วนักเรียนเข้าใจนักเรียนตอบคำถามได้แสดงว่านักเรียนรู้เรื่อง นักเรียนสามารถจับประเด็นจับประเด็นจับใจความสำคัญของธกสเมื่อสักครู่ได้จึงตอบคำถามได้ค่อนข้างที่จะถูกต้องนักเรียนมปลายทางครับ การเรียนในวันนี้ เธอมีจุดประสงค์ดังนี้ครับ ข้อที่ 1 นะครับ นักเรียนจะต้อง บอกหลักการอ่านจับใจความวิเคราะห์และแสดงความคิดเห็นกับเรื่องที่อ่านได้อย่างเช่นเมื่อสักครู่นี้ นักเรียนอ่านเรื่องเสียวครูสอนนักเรียนก็จับใจความได้สามารถวิเคราะห์ได้ แต่ก็แสดงความคิดเห็นได้ด้วยตอบมาข้อที่ 2 นะครับด้านทักษะนะครับนักเรียนจะต้องปฏิบัติเกี่ยวกับการอ่านจับใจความวิเคราะห์แล้วก็แสดงความคิดเห็นนะครับ เอามาทั้ง 2 ข้อที่ 3 ข้อสุดท้ายแล้วเมื่อนักเรียนอ่าน เรื่องใดเรื่องหนึ่งแล้วจับใจความเรื่องใดเรื่องหนึ่งแล้ว นักเรียนควรที่จะนำความรู้และนำข้อคิดที่ได้นะครับ ไปประยุกต์ใช้ในใช้ในการดำเนินชีวิตนะครับให้ถูกต้องและเหมาะสมเพราะฉะนั้นเย็นวันนี้นะครับ ให้นักเรียนนำความรู้ที่ได้ไปประยุกต์ใช้ด้วยนะครับนี่คือจุดประสงค์ทั้ง 3 ข้อนะครับ ตอบมานะครับก่อนที่จะไปเข้าศูนย์เนื้อหานั้น นะครับ คุณครู วีดิทัศน์ วีดีทัศน์เกี่ยวกับการอ่านจับใจความสำคัญมาให้นักเรียนดู โดยที่ เมื่อนักเรียนฟังและดูแล้วนะครับให้นักเรียนจับประเด็นสำคัญให้ได้ว่าให้วีดีทัศน์นี้ อธิบายเกี่ยวกับอะไรนะครับถ้าพร้อมแล้วชมกันเลยครับ การอ่านจับใจความสำคัญ เราสามารถจับใจความสำคัญของเรื่องได้ ช่วยหาประโยคใจความสำคัญของย่อหน้า ย่อหน้าหนึ่งจะมีประโยคที่เป็นใจความสำคัญ และประโยคที่ขยายใจความสำคัญหลายประโยคอาจเป็นการยกตัวอย่าง อธิบายความ หรือเปรียบเทียบ ย่อหน้า ประโยคใจความสำคัญเขียนไว้ตอนต้นย่อหน้า ย่อหน้าประโยคใจความสำคัญอยู่ตอนท้ายของย่อหน้า ขณะที่บางย่อหน้า ประโยคใจความสำคัญอยู่ทั้งตอนต้นและตอนต้นและตอนท้ายของย่อหน้า ประโยคใจความสำคัญ อาจจะอยู่ที่ตอนกลางของย่อหน้า อยุธยาตอนต้นหรือตอนกลางของย่อหน้าก็มี ตัวอย่างเช่น ทันตแพทย์ความสำคัญ อยุธยาตอนต้น การถนอมอาหาร ช่วยให้เรามีอาหารรับประทานทุกฤดู เช่น มีมะม่วง มีทุเรียน รับทานตลอดปี น่าจะเป็นมะม่วงกวนมะม่วงแผ่น มะม่วงดอง มะม่วงแช่อิ่ม เลยทุเรียนกวน ถ้ามีรสชาติต่างไปจาก มะม่วงและทุเรียนสดตัวอย่างต่อไป ตัวอย่างการอ่านจับใจความสำคัญอยู่ตอนต้นและตอนท้าย การใช้ดินประสิวในอาหารมากเกินกำหนด จะทำให้เกิด พี่ต่อการทางเดินอาหารมีอาการคลื่นไส้ เซียนปวดท้อง ท้องร่วง อุจจาระเป็นเลือด แล้วทำให้ปวดศีรษะนอกจากนั้น ดินประสิวในอาหาร อาจทำให้เกิดการสานสานชื่อว่า ไนโตรซามีนซึ่งเป็นสาเหตุของการเกิดมะเร็งด้วย แล้วตัวอย่างสุดท้ายคือ ตัวอย่างการอ่านจับใจความสำคัญ ที่อยู่ตอนต้น ตอนกลางและตอนท้าย ขนมประเภทกวน เชื่อมให้อิ่มจะมีรสหวานมาก บางครั้งอย่ามองเห็นน้ำตาล เห็ดขาว มะตูมเชื่อม กล้วยกวน ฝากให้อิ่ม จะเก็บไว้รับประทานได้หลายวัน ไม่เสีย การทำอาหารในลักษณะนี้ เป็นการช่วยให้มีอาหารมากชนิดขึ้น นอกจากนี้ ยังเป็นการประหยัดรายจ่าย และอาจมีรายได้เพิ่มขึ้นด้วย ขอขอบคุณสื่อวีดีทัศน์นะครับ เรื่อง การอ่านจับใจความสำคัญนะครับของสื่อการสอนครูโอ๋นะครับ นักเรียนครับ ราคาที่นักเรียนได้ฟังและดูสื่อวีดีทัศน์เมื่อสักครู่นี้นะครับ นักเรียนได้รับประเด็นอะไรบ้าง นักเรียน ได้เห็น ประเด็นสำคัญอะไรบ้าง ที่อยู่ในวีดีทัศน์ เมื่อสักครู่นี้นะครับ รับเลยน่าจะเป็นเกี่ยวกับ การอ่านจับใจความสำคัญนั้นเอง ซึ่ง เดี๋ยวโทรบอกนะครับ จะเป็นผู้สรุปสั้นๆนะครับสรุปสั้นๆ ที่ได้จากวิดีโอเมื่อสักครู่นี้นะครับ เกี่ยวกับการอ่านจับใจความสำคัญนั่นเอง สรุปแล้วนะคะ ดูวิธีทำแล้วนะคะเรื่องการอ่านจับใจความสำคัญนะคะ การอ่านจับใจความสำคัญคือ การอ่านเพื่อจับใจความหรือข้อคิดของเรื่องนะคะ เพื่อดูว่าความคิดหลักของเรื่องนั้นนะคะ ถึงเรื่องใดเป็นสำคัญนั่นเองค่ะ ครับ นักเรียนครับ นักเรียน ฟังและดูวิธีชาร์จเมื่อสักครู่นี้นักเรียนก็น่าจะได้รับความรู้เกี่ยวกับการอ่านจับใจความสำคัญ และสามารถจับมันมากับครูบังคับที่คุณครูบอมให้นักเรียนนี้ สรุปให้สั้นลงนะเขาจะได้รู้เกี่ยวกับการอ่านจับใจความสำคัญได้มากขึ้นนะครับ ต่อมาครับ นอกจากเรื่องความมาแล้วครับพี่บอม เราจำเป็นที่ต้องรู้เกี่ยวกับ หลักการอ่านจับใจความสำคัญด้วย วันนี้ครูโบว์ก็มาสรุปหลักการอ่านจับใจความสำคัญนะครับ ให้นักเรียนเข้าใจอีกครั้ง ก่อนที่ครูโอจะสรุปนั้น กูก็อยากจะสรุป ตรวจสอบความเข้าใจของนักเรียนด้วยไม่ได้เล่นดูดิทัศน์ ขออนุญาต Admin สักครู่นี้นักเรียนเข้าใจมากแค่ไหน นักเรียนคนไหนบอกผมได้บ้างครับ นักเรียนนะคะคนไหนบอกได้บ้าง ว่า การอ่าน จับใจความข้อเท็จจริงคืออะไร ไป 1 คืออะไรบ้างสรุปสั้นๆก็ได้ ภาคใต้ยกพื้นต่อ เรียนจบบทบาทของครูปลายทางได้ มาดูของคุณครูข้อแรก สรุป heist นะครับ ครั้งที่ 1 ถึงจะต้องตั้งจุดมุ่งหมายในการอ่าน นึกว่ารับราชการเรื่องอะไรก็แล้วแต่ว่าจะเป็นนิยายนิทาน ข้อความต่างๆนะครับ หรือ การเขียนทั่วไป เล่นโคตรที่จะมีการ ตั้ง ในการอ่านนะครับ การตั้งมุ่งหมายข้อดีไหมครับ แน่นอนนะคะ การตั้งจุดมุ่งหมายในการอ่านนะคะย่อมมีข้อดี อยากดูฟุตบอล หยิบหนังสือเล่มหนึ่งขึ้นบ้านนะคะ หนังสือเล่มโปรดของคุณครูบอมนะคะ ของชอบอ่านหนังสือวรรณคดีไทย กูว่าจะตั้งเป้าหมายว่าทำไปเพื่ออะไรถ้าเป็นหนังสือวรรณคดีก็ต้องอ่านเพื่อความรู้ความเข้าใจเพิ่มขนาด ขอบคุณมากค่ะ กลับมาพักที่ 2 พี่ก็ต้องอ่านให้เข้าใจ จุดมุ่งหมายแล้ว ศึกษาอ่าน อ่านแล้วกันนะครับทำความเข้าใจว่า เรื่องนี้ มีความหมายว่าอย่างไรนั้นเอง สมัครรับข้อที่ 3 อ่านพร้อมกันครับรู้สึกว่าคุณครูคนเดียวเลยนักเรียนไปทางไม่ใช่ครูอาจารย์ดังนั้น อธิษฐานให้ทุกคนอ่านพร้อมกันดังนี้ครับ นักเรียน พากันนะครับข้อที่ 3 นั่นก็คือ อ่านเรื่องหรือเนื้อหาอย่างคร่าวๆ อ่านโดนละเอียดก็ได้อ่านข้อความก็ได้ ไม่ต้องอ่านให้เข้าใจนะ ตอนนั้นให้นักเรียนอ่านเข้าใจ สามารถจับประเด็นหรือใจความสำคัญได้ใช่ไหมคะครูบอมใช่แล้วค่ะ ได้ครับ ตอบมาข้อที่ 4 เขาบอกว่า เมื่อเราอ่านเสร็จเราต้องตั้งคำถาม นะใครตอบได้บ้างว่าต้องทำอย่างไรต่อได้ไหมครับ พระราม 3 ใช่ไหมคะ หมดค่าส่งแล้วอ่านเรื่องหนึ่งไปนะคะแต่เขาจะถามว่า รหัสนี้เป็นเรื่องเกี่ยวกับอะไรนะคะ หรือว่าถ้าเป็นนิทานมังกรในเรื่องนั้น คือตัวอะไรหรือตัวละครในเรื่องเป็นใคร ได้ครับตบมือให้ครูอบรมหน่อยครับ อุณหภูมิด้วย อธิบายให้เข้าใจมากเลยนะครับว่าการตั้งคำถามนะครับ เกี่ยวกับเรื่องที่เราอ่าน บ่มีใครทำอะไรที่ไหนอย่างไร คำถามง่ายๆนะครับคือคำถามพื้นฐาน ตอบมาข้อที่ 5 มีแฟนหรือยังครับ วันที่ 5 นะครับ มาดูเกี่ยวกับหลักการอ่านข้อที่ 5 อ่านแล้วครับถามแล้ว แล้วก็ต้องสรุป สรุปจากความนะครับ สรุปใจความสั้นๆนะครับ ลบข้อความที่เป็นประเด็นสำคัญจริงๆนะครับ ของเรื่องที่อ่าน หลังจากนั้น ก็นำมาเชียร์นะครับ คอนโดก็คือนำไปเขียนแต่ความสำคัญ ลงในช่องว่างในโลกหนังสือ งั้นก็ได้ การทำรายงานความสำคัญของดนตรีในงานนะครับ ก็คือ พอดีมีข้อสงสัยนะคะการที่เราอ่านนะคะ นำทางความสำคัญและหันทางทิศใต้ไปแล้ว เดี๋ยวเราเอามาสรุปราคา ต้องสรุปเป็นสำนวนที่เราดูของเขา โทรศัพท์น้องของตัวเราเองคะ เข้าใจดีนี่ สรุปเรื่องสำนวนภาษาของเราเองนะครับ แปลภาษาของเราเอง ดีมากนักเรียนนักเรียนมีข้อสงสัยอย่างอื่นนะครับ นึกว่ามีข้อสงสัยนะครับ เพื่อที่จะขยายความเข้าใจในการ ไม่รู้เกี่ยวกับหลักการอ่านใจความสำคัญ ตอบมานะ เรามาเรียนรู้เกี่ยวกับตำแหน่งของเธอความสำคัญ นราธิวาสแรง 2 เจอความสำคัญเนี่ย มีตำแหน่งอำเภอเฉลิมก็เลยว่ามีกี่ตำแหน่งนั้น รูปขนาด 1 ตำแหน่ง 1 ตำแหน่ง อาทิตย์นึงตำแหน่ง ถ้าไม่มีอะไรโผล่ขึ้นมา อ้าวโผล่ขึ้นมา ในตำแหน่งเลยนะคะ น้ำหนักได้ก็คือตำแหน่งตู้ของย่อหน้าที่ 2 คือ อาการของย่อหน้าตอนนี้นะคนดีใจแล้ว ฝนที่ตกทางตำแหน่งอาจจะดีใจแต่ก็ไม่แน่อาจจะมีสิทธิ์ตำแหน่งโดยเพิ่มไว้ตรงนี้ก็ได้ มาดูกันนะครับ ต่อไป ก็คือตอนท้ายของย่อหน้า หมดแล้วครับ เรียบร้อยแล้วครับ กดไปแล้วครับ แล้วหมดแล้ว ตำแหน่งของเนื้อความสำคัญโดยพื้นฐานมีอยู่ด้วยกัน 3 ตำแหน่งด้วยกันนะครับก็จะมีตอนต้นตอนกลางและตอนท้ายของย่อหน้านั้นเอง ผมเข้าใจหรือยังครับ ประวัตินักเรียนบอกมา ลบการค้นหา ความสำคัญ ตัวพร้อมหรือยังครับพร้อมแล้วค่ะปลายทางครับ ไปค้นหาใจความสำคัญหรือยัง แล้วทำตัวให้ดีนะครับอาทิตย์หน้าจอ คำสั่งคือให้นักเรียนอ่านข้อความนะครับที่ปรากฏในตอนนี้ แล้วบอกจังหวัดสุพรรณที่ถูกต้อง พร้อมแล้วๆนะครับ เอากับนักเรียน ผสมสี เป็นแม่ค้าขายถ่านอัดแท่ง อยู่ที่ตลาดริมแม่น้ำ วัน ผสมสี ถ้าคนผ่านไปขายที่ตลาด ในเมื่อตกเย็น มัวแต่คนทานกับไปเก็บไว้ที่บ้านของตนเอง ในไทยอ่านไม่ทันอ่านไม่เข้าใจ ให้อ่านอีก 1 รอบ อ่านไม่ได้เลยครับ ไม่อ่านเลยครับนักเรียน อะไรครับ รวมพระสุพรรณหรือยังแล้วใช่ไหมคะใช่ครับ อย่างนั้นกูบังตอบเป็น ย่อหน้าแล้วกันนะคะ ผสมสีเจ้าของธนาคารที่ตลาด ใช่ไหมคะ เรือครับบอกว่ามีความสำคัญอยู่ตอนกลางของย่อหน้านั้นก็คือ ผสมสีจะขนถ่านไปขายที่จรัส นักเรียนคิดว่าความรู้ครับไม่เคยคิดมาก็บอกยกมือขึ้นครับ น้าก่อน มีประมาณ 3-4 คนในใครคิด หากนักฟุตบอลบ้างครับ บางคนนะครับ ไปมาคนที่ฮิตในปัจจุบันเพราะฉะนั้น ลาบานูนชื่ออะไรกัน แล้วเดี๋ยวก่อนค่ะบอมตอบถูกหรือเปล่า เรายังไม่กล้าบอกว่าตอบถูกก็ตอบพี่ขอตอบหน่อยได้ไหมคะ ทำบัตรได้ครับ ก็ตอบใหม่ว่า คนสำคัญกว่าด้านนี้นะคะ อยู่ต้นย่อหน้า สมศรีเป็นแม่ค้าขายผ้าอัดแท่งค่ะ บอลเปลี่ยนคำตอบเปลี่ยนใจเพราะว่าตอนแรกอาจจะยังไม่ ใช่ไหมครับ ไม่เป็นบ้างเหรอครับวันที่เราอ่านอะไรเรายังไม่รอบคอบไม่เข้าใจ พี่ต่อปากนะครับอันนี้ก็อ่านให้เข้าใจซึ่งไม่ผิดไม่ผิดเลยนะครับ คนละ 15 กันได้ นักเรียนได้อ่านใหม่อีกรอบ ณรงค์จับประเด็นใหม่ แจ้งความแล้วก็อ่าน แล้วถูกต้องเป็นสิ่งที่ดีเลยนะครับ เฉลยกันนะครับ อิทธิพลตอบถูกหรือผิด อันนี้ชื่ออะไรนั้น เปิด Facebook ละครสำคัญโกโก้ทหารเรียกว่า สมศรีมีอาชีพอะไร ถ้านักเรียนอ่านข้อความเมื่อสักครู่นี้ นักเรียนต้องตอบได้นะครับว่าป้าสมศรีมีอาชีพอะไร กไก่แม่ครัว ขอไข่ขายถั่ว สินค้าขายถั่ว คอควาย เป็นแม่ค้า ขายถ่าน โทรมานะ กไก่ เป็นแม่ครัว ขอไข่ แม่ค้าขายถั่ว แล้วเขาควาย เป็นแม่ค้าขายถ่าน obscura ขึ้นไม่มีแน่นอน ผสมสีมาจะเอาถ่าน ประกอบ ถ้าไปแม็คโครก็ได้นะลองวิเคราะห์ให้ลึกซึ้งนะครับ นักเรียน ขอไข่ขายถั่ว ถ่ายสดให้นอน แล้วคนไม่ตกตอนนี้เพราะทางกับส่วนต่างกันคนละความหมาย ละครควายนครปฐมประมาณ 90% เกือบทั้งห้องเลยนะไปทางเกือบทั้งห้องที่ตอบข้อความ นั่นก็คือขายถ่านคือเป็นคำตอบที่ ที่ ถูกต้องนะครับ ต้องคิดมาก ปรบมือให้ตัวเองด้วย เก่งมากเลย ก็มา สำคัญแล้วครูบอม คิดว่ามนุษย์มากเลยค่ะ หลุดมาก ชื่ออะไรวะไม่ได้คูปอง ไปทางและปลายทางก็รู้เหมือนกันว่า อุปทาน การทำกัน ความสำคัญของข้อนี้ก็คือ สมศรีเป็นแม่ค้าขายถ่านอัดแท่งตลาดนัด สวัสดีควรตอบมาก็ถูกนะครับไม่มีข้อความแจ้งความ ตบด้วยตัวเองกูบอกด้วย โชคดีมากเลยค่ะที่กลับไปอ่านซ้ำอีกรอบได้คำตอบนะคะ ไม่อย่างนั้นจะต้องเสียคะแนนจะขอนี้ไปแน่เลยค่ะ ผู้บังคับ สงสัยและอยากจะรู้ ตอบด้วยนะครู กดผิดเพราะอาจจะเข้าใจผิด กลับมาดูได้อย่างไร ต้องตอบแบบนี้ ตอนแรกราคาคูปองไม่ได้ตั้งใจอ่านนะคะ ที่จะต้องตอบก็เลือกมาสักประโยคนึงมาตอบนะคะ โอกาสได้แก้ตัวค่ะกลับไปอาบน้ำอีกรอบนึงนะคะ เพราะว่าที่จริงมาจากความสำคัญอยู่ตรงไหนกันแน่ กูบอกเลยขอครูเบียร์กับตอบนะคะ ครับ นักเรียน รวมยังสามารถที่จะ เลือกคำตอบได้เพราะว่าอ่านแล้วครั้งแรกไม่เข้าใจเพราะฉะนั้น การอ่านจับใจความ อะไรไม่เข้าใจเราต้องอ่านหลายๆครั้ง ปลายทางก็เช่นเดียวกัน วันที่ 1 ยังไม่เข้าใจ อ่านคำที่ 2-3 นะครับ วิเคราะห์ประเด็น ยกระดับความสำคัญให้ได้ ก่อนที่เราจะไปทำกิจกรรมพัฒนาการอ่านจับใจความสำคัญนั้น วันนี้ นิทาน รวมครับ อยากฟังนิทานจังเลยใช่ไหมครับ อินเตอร์กรุ๊ป O กับครูบอมจะมาอ่านนิทานอีสปให้นักเรียนฟังส่วนจะเป็นเรื่องใดนั้นนะครับเดี๋ยวจะให้นักเรียนอ่านร่วมอ่านพร้อมกับครูบอมด้วยนะครับถ้าพร้อมแล้วนะครับไปกันเลยนะครับ นักเรียนครับวันนี้ครูโอนะครับมีนิทานอีสป มาให้นักเรียนฟังและก็ให้นักเรียนจับใจความสำคัญด้วยนะครับ ขอทบทวนก่อนนะครับเกี่ยวกับการอ่านจับใจความสำคัญนักเรียนจะต้องรู้ว่าใครทำอะไรที่ไหนอย่างไรซึ่งก็เป็นพื้นฐานนะครับของการอ่านจับใจความสำคัญก็ว่าได้เลยนะครับนักเรียนอย่าลืมนะครับ ใครทำอะไรที่ไหนอย่างไรนะครับถ้านักเรียนพร้อมแล้วนะครับครูจะอ่านนิทานอีสป เรื่องหมาป่ากับลูกแกะ ให้นักเรียนฟังนะครับ เช้าตรู่วันหนึ่ง ลูกแกะหลงฝูงมายืนกินน้ำอยู่ที่ริมลำธารในป่า และในตอนเช้าวันเดียวกันนั้นเอง หมาป่าหิวโซมาเดินลงมาจากต้นน้ำเพื่อล่าเหยื่อ ไม่ช้าไม่นานมันก็เห็นเจ้าแกะน้อยตัวนั้น หมาป่าคิดจะกินลูกแกะ จึงหาข้ออ้าง เพื่อจะปลิดชีวิตของลูกแกะ มันจึงพูดว่า เจ้ากล้าดีอย่างไร ถึงมากวนน้ำในลำธารของค่าขุ่น สมควรถูกลงโทษ มาตราตะโกนเกรี้ยวกราด ข้าอยู่ปลายน้ำท่านอยู่ต้นน้ำ จะกระทบทันได้อย่างไร เถ้าแก่น้อยพูดแต่เมื่อปีกลาย เจ้าปู่เรื่องโกหกข้า ข้าจะไปโกหกท่านไปอย่างไรในเมื่อข้าเพิ่งเกิด แกะน้อยตอบ หมาป่าไม่สนใจคำพูดของแกะน้อยและรีบขย้ำเจ้าแกะน้อยกินเป็นอาหารฉันที นักเรียนครับ เราอ่านนิทานอีสป เรื่องหมาป่ากับลูกแกะนะครับ โดยเป็นการอ่านที่คุณครูและคุณครูบอมอ่านให้ฟัง เรียนปลายทางลองนะครับ ลองพิจารณาร่วมกันเกี่ยวกับใคร ทำอะไรที่ไหนลองช่วยกันค้นหาใจความสำคัญดูสิครับถ้าใครนั่งเป็นคู่ก็จับคู่กันช่วยกันค้นหาใจความสำคัญนะใครนั่งเป็นกลุ่มก็ช่วยกันระดมความคิดนะครับนักเรียน ช่วยกันค้นหาใจความสำคัญของเรื่องนี้เดี๋ยวครูมาเฉลยคำตอบกันนะครับ เสียงดนตรี หลังจากที่นักเรียนได้ฝึกทำกิจกรรมค้นหาและความสำคัญของนิทานอีสปเรื่องหมาป่ากับลูกแกะไปแล้วนะครับกิจกรรมหลักในวันนี้ก็คือกิจกรรมพัฒนาการอ่านจับใจความสำคัญของนักเรียนนะครับซึ่งคุณครูโบว์ได้คัดเลือกให้นักเรียนทำใบงานที่ 5 เฉพาะตอนที่ 2 เพียงอย่างเดียวนะครับเฉพาะตอนที่ 2 ตอนที่ 1 นั้นนักเรียนสามารถนำไปทำเป็นการบ้านเป็นใบงานทบทวนได้นะครับ ซื้อใบงานที่ 5 ตอนที่ 2 นั้นเขียนระบุใจความสำคัญของข้อความที่คุณครูให้อ่านนะครับนักเรียนคำชี้แจงกิจกรรมนักเรียนให้นักเรียนทำใบงานที่ 5 ตอนที่ 2 นะครับโดยกำหนดเวลาทำงานเพียง 15 นาทีนะครับนักเรียนกับคุณครูนะครับขอความกรุณานะครับแจกใบงานที่ 5 สังเกตการทำงานของนักเรียนประเมินการอ่านจับใจความวิเคราะห์และแสดงความคิดเห็นซึ่งนักเรียนครับในขณะที่นักเรียนทำใบงานจับใจความค้นหาใบงานแล้วนักเรียนสามารถวิเคราะห์ข้อความแล้วก็แสดงความคิดเห็นเกี่ยวกับข้อความในใบงานตอนที่ 2 ได้ด้วยนะครับ ส่วนตรงนี้นะครับเป็นใบงานนะครับซึ่งครูได้สรุปออกมาเป็นข้อๆให้นักเรียนนะครับ ข้อที่ 1 นะครับรอบที่ 2 นะ ข้อที่ 2 ข้อที่ 1 ข้อที่ 2 นี่ทุกข้อก็จะเป็นข้อความนะครับให้นักเรียนได้อ่านและสรุปใจความสำคัญว่า ใจความสำคัญอยู่ตอนไหนจำได้ว่ามีกี่ตำแหน่ง 3 หรือ 4 ตำแหน่งครับ มี 3 ตำแหน่ง นั่นคือตอนต้นตอนกลางตอนท้ายครับนักเรียนอ่านแล้วก็จับใจความ รับ ทั้งหมดนี้ ก็คือตอนที่ 2 นะครับเป็นใบงานที่ 5 ตอนที่ 2 ให้นักเรียนได้ทำกันนะครับ ถ้าพร้อมแล้วนะครับนักเรียนให้นักเรียนทำใบงานที่ 5 ตอนที่ 2 เวลา 15 นาทีนะครับ เชิญครับ เสียงดนตรี นักเรียนครับในการเรียนวันนี้เราจะมาสรุปบทเรียนกันดังนี้นะครับ ข้อแรกครับการอ่านจับใจความสำคัญนั้นเป็นการอ่านเนื้อหานะครับเพื่อค้นหาจากความสำคัญของเรื่อง 2 การอ่านจับใจความสำคัญถ้าเราฝึกบ่อยๆนะครับที่ช่วยให้เราเข้าใจเรื่องราวทั้งหมดได้ดี อย่างครูนะครับก็สรุปได้ว่างั้นอาจจะเป็นความนะครับจะช่วยให้เราเนี่ยช่วยให้เรารู้ส่วนที่สำคัญของเครื่องนะครับจับประเด็นได้ จะมา จับใจความสำคัญนะครับ ก็จะมีส่วนที่ จะต้องไม่ยาวมากนักนะครับนักเรียนที่เหมือนกันไหมคำว่าแต่ความสำคัญไม่ยาวไม่ยืดเยื้อจะต้องเป็นข้อความที่สั้นสั้น ปรากฏในตำแหน่ง ต้นตอนกลางและตอนท้ายอย่าลืมนะครับ สุดท้ายนี้นะครับ การอ่านจับใจความสำคัญสรุปให้เราได้รู้จัก คิดทำให้เราทราบข้อคิด จากเรื่องที่อ่านแล้วก็ สามารถนำข้อคิดนี่ไปใช้ในชีวิตประจำวันได้อย่างถูกต้องและเหมาะสมด้วย ก่อนที่เราจะจบบทเรียนกันในวันนี้นะคะกูบอกแล้วกูจะมีคำถามสรุปบทเรียนให้นักเรียนเสมอเลยนะคะ คนถามก็ได้นะครับนักเรียนได้รับความรู้อะไรบ้างจากการเรียนเรื่องการอ่านจับใจความสำคัญและการแสดงความคิดเห็นค่ะ จะไปกับครูบอมสำหรับคำถามนะคะในข้อที่ 2 ของวันนี้นะคะ นักเรียนจะนำความรู้เรื่อง ที่เราเรียนในวันนี้นะคะคือเรื่องการอ่านจับใจความและการแสดงความคิดเห็นนะคะ ปรับใช้ในชีวิตประจำวันได้อย่างไรค่ะ บทเรียนออกไปเรียนเกี่ยวกับ การจับใจความสำคัญจากการฟังและการดูนะครับนักเรียน และอีกเช่นเคยนะคะสิ่งที่กูบอกนะกูจะฝากนักเรียนไว้นะคะก็คือให้นักเรียน เตรียมสิ่งที่จะต้องเรียนในบทเรียนหน้ามานะคะ ครับสำหรับในข้อแรกที่จะต้องเตรียมนะคะคือใบความรู้ที่ 6 นะคะเรื่องการอ่านจับใจความสำคัญจากการฟังและดูค่ะ และ 42 นะคะก็คือใบงานที่ 6 นะคะเรื่องเดียวกันเลยนะคะคือเรื่องการอ่านจับใจความสำคัญ จากเรื่องที่ฟังและดูค่ะ จะทิ้งไว้อีกเช่นเคยนะคะก็คือถ้า นักเรียนไทยนักเรียนในฐานะคุณครูปลายทางนะคะสามารถดาวน์โหลดใบงานและมีความรู้นะคะ หน้าที่ www.dlf.ac.th นักเรียน วันนี้นะครับการเรียนเกี่ยวกับ เรื่องการอ่านจับใจความสำคัญวิเคราะห์และแสดงความคิดเห็นก็นักเรียนสามารถนำความรู้ไปประยุกต์ใช้ประโยชน์สูงสุด นักเรียนตั้งใจเรียนด้วยนะครับแล้วพบกันใหม่ช่วงถัดไปครับสวัสดีครับ ไอ้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๕ การอ่านจับใจความและวิเคราะห์แสดงความคิดเห็นจากเรื่องที่อ่าน ๙ มิ.ย. ๒๕๖๔ (มีใบงาน ใบความรู้ )</dc:title>
  <dc:creator/>
  <cp:keywords/>
  <dcterms:created xsi:type="dcterms:W3CDTF">2021-11-17T04:46:42Z</dcterms:created>
  <dcterms:modified xsi:type="dcterms:W3CDTF">2021-11-17T0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พฤษจิกายน 2564 เวลา 10.00 น.</vt:lpwstr>
  </property>
  <property fmtid="{D5CDD505-2E9C-101B-9397-08002B2CF9AE}" pid="3" name="subtitle">
    <vt:lpwstr/>
  </property>
</Properties>
</file>